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ak</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lovak Republic received a score of 89.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lovak Republic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ak Republic received a score of</w:t>
      </w:r>
      <w:r>
        <w:t xml:space="preserve"> </w:t>
      </w:r>
      <w:r>
        <w:rPr>
          <w:bCs/>
          <w:b/>
        </w:rPr>
        <w:t xml:space="preserve">9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lovak Republic received a score of 85.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lovak Republic received a score of 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lovak Republic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lovak Republic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lovak Republic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lovak Republic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lovak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lovak Republic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lovak Republic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lovak Republic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lovak Republic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lovak Republic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lovak Republic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lovak Republic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lovak Republic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lovak%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lovak%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lovak%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lovak%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lovak%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lovak%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lovak%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lovak%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lovak%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lovak%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lovak%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lovak%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lovak%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lovak%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lovak%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lovak%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lovak%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5:58Z</dcterms:created>
  <dcterms:modified xsi:type="dcterms:W3CDTF">2024-01-16T18: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lovak Republic Country Report</vt:lpwstr>
  </property>
</Properties>
</file>